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6CD1F" w14:textId="48C7E059" w:rsidR="009B2745" w:rsidRPr="00D528AC" w:rsidRDefault="00B75CEB" w:rsidP="00D528AC">
      <w:pPr>
        <w:pStyle w:val="Heading1"/>
        <w:pBdr>
          <w:bottom w:val="single" w:sz="4" w:space="2" w:color="auto"/>
        </w:pBdr>
        <w:jc w:val="both"/>
        <w:rPr>
          <w:rFonts w:ascii="Abadi MT Condensed" w:hAnsi="Abadi MT Condensed"/>
        </w:rPr>
      </w:pPr>
      <w:r w:rsidRPr="00D528AC">
        <w:rPr>
          <w:rFonts w:ascii="Abadi MT Condensed" w:hAnsi="Abadi MT Condensed"/>
        </w:rPr>
        <w:t>Resume Letter of Introduction</w:t>
      </w:r>
    </w:p>
    <w:p w14:paraId="2DA19979"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p>
    <w:p w14:paraId="2B89833C"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MARKETING INDUSTRY LEADERS AND CORPORATE EXECUTIVES </w:t>
      </w:r>
    </w:p>
    <w:p w14:paraId="557C6B30"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2128FAD6"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I am privileged by the opportunity to introduce myself to you. My name is Jeremy Watkins, and I am the head of digital marketing at Digital Media Worx</w:t>
      </w:r>
      <w:bookmarkStart w:id="0" w:name="_GoBack"/>
      <w:bookmarkEnd w:id="0"/>
      <w:r w:rsidRPr="00D528AC">
        <w:rPr>
          <w:rFonts w:ascii="Abadi MT Condensed" w:eastAsia="Times New Roman" w:hAnsi="Abadi MT Condensed" w:cstheme="minorHAnsi"/>
          <w:sz w:val="24"/>
          <w:szCs w:val="24"/>
        </w:rPr>
        <w:t xml:space="preserve"> based in the Orlando, Florida. I received my Honors Degree in Marketing from the University of Texas in Austin, Texas. I have since furthered my expertise in digital marketing through online learning and self-study.  </w:t>
      </w:r>
    </w:p>
    <w:p w14:paraId="1B59B40C"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3C2BBAE2" w14:textId="7131B781"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You will find my resume enclosed with this letter for your reference. I write to you today in connection with a potential vacancy within your digital marketing department. I desire to grow further in this industry, and I believe that your company is the perfect place where I can accomplish this personal goal. </w:t>
      </w:r>
    </w:p>
    <w:p w14:paraId="74AD5374"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386783CD"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Having been in the marketing industry now for almost a decade, I am fortunate to have witnessed the move from traditional marketing methods towards digital forms of marketing like social media. The world of marketing excites me since it is always changing with new ideas and techniques being created and discovered around every corner. </w:t>
      </w:r>
    </w:p>
    <w:p w14:paraId="76381048"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5FD59EED"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Strengths: I have various strengths and skills that have served me well in my current position. These include impeccable communication skills, the ability to work well in a team and collaborate on projects. I have an eye for design and enjoy creating marketing imagery with various digital tools. I have a good understanding of coding languages JavaScript, Ruby, and C#. I will dedicate myself throughout starting from conception to delivery, ensuring that it has been completed with the utmost professionalism and creativity to drive results. </w:t>
      </w:r>
    </w:p>
    <w:p w14:paraId="213EE535"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04EBE671"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Experience: I come with nine years of experience in the marketing industry that I have gained working for Digital Media Worx and two other marketing firms in Florida state. I have enjoyed working on many high-profile projects that have put my skills and knowledge to the test time and time again. I am humbled to report that with each project, I have helped my clients to achieve outstanding results, continually improving with each new project completed.</w:t>
      </w:r>
    </w:p>
    <w:p w14:paraId="68F43BC3"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0E4FAFC7"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Expertise: I have been fortunate enough to develop my career alongside the growth of the digital marketing industry, to the point where I have made it my specialty. In the past 5 years, I have grasped the ins and outs of SEO and AdWords as well as learn how to utilize the top social media platforms best. </w:t>
      </w:r>
    </w:p>
    <w:p w14:paraId="6D9672C9"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7CA5A950" w14:textId="22172941"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I consider myself a digital marketing specialist with an eye for incredible design and a passion for an attention-grabbing copy. Both of which work together to form a successful digital marketing campaign that I can happily deliver to my clients. </w:t>
      </w:r>
    </w:p>
    <w:p w14:paraId="7A5D5D77"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p>
    <w:p w14:paraId="6AD7A4B9"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I trust that this letter and my resume have found you well and contain all that you might require in making an informed decision. I appreciate your time in reading my introduction letter and considering my resume for your company. I look forward to hearing from you at your earliest convenience. </w:t>
      </w:r>
    </w:p>
    <w:p w14:paraId="6DD74F35" w14:textId="77777777" w:rsidR="00B75CEB" w:rsidRPr="00D528AC" w:rsidRDefault="00B75CEB" w:rsidP="00B75CEB">
      <w:pPr>
        <w:spacing w:after="0" w:line="240" w:lineRule="auto"/>
        <w:jc w:val="both"/>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     </w:t>
      </w:r>
    </w:p>
    <w:p w14:paraId="780683C9" w14:textId="77777777" w:rsidR="00B75CEB" w:rsidRPr="00D528AC" w:rsidRDefault="00B75CEB" w:rsidP="00B75CEB">
      <w:pPr>
        <w:spacing w:after="0" w:line="240" w:lineRule="auto"/>
        <w:jc w:val="right"/>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Jeremy Watkins</w:t>
      </w:r>
    </w:p>
    <w:p w14:paraId="2CFAA6A3" w14:textId="77777777" w:rsidR="00B75CEB" w:rsidRPr="00D528AC" w:rsidRDefault="00B75CEB" w:rsidP="00B75CEB">
      <w:pPr>
        <w:spacing w:after="0" w:line="240" w:lineRule="auto"/>
        <w:jc w:val="right"/>
        <w:rPr>
          <w:rFonts w:ascii="Abadi MT Condensed" w:eastAsia="Times New Roman" w:hAnsi="Abadi MT Condensed" w:cstheme="minorHAnsi"/>
          <w:sz w:val="24"/>
          <w:szCs w:val="24"/>
        </w:rPr>
      </w:pPr>
      <w:r w:rsidRPr="00D528AC">
        <w:rPr>
          <w:rFonts w:ascii="Abadi MT Condensed" w:eastAsia="Times New Roman" w:hAnsi="Abadi MT Condensed" w:cstheme="minorHAnsi"/>
          <w:sz w:val="24"/>
          <w:szCs w:val="24"/>
        </w:rPr>
        <w:t xml:space="preserve">Head of Digital Marketing </w:t>
      </w:r>
    </w:p>
    <w:p w14:paraId="26D7955B" w14:textId="77777777" w:rsidR="00B75CEB" w:rsidRPr="00D528AC" w:rsidRDefault="00B75CEB" w:rsidP="00B75CEB">
      <w:pPr>
        <w:spacing w:after="0" w:line="240" w:lineRule="auto"/>
        <w:jc w:val="right"/>
        <w:rPr>
          <w:rFonts w:ascii="Abadi MT Condensed" w:eastAsia="Times New Roman" w:hAnsi="Abadi MT Condensed" w:cs="Times New Roman"/>
          <w:sz w:val="24"/>
          <w:szCs w:val="24"/>
        </w:rPr>
      </w:pPr>
      <w:r w:rsidRPr="00D528AC">
        <w:rPr>
          <w:rFonts w:ascii="Abadi MT Condensed" w:eastAsia="Times New Roman" w:hAnsi="Abadi MT Condensed" w:cstheme="minorHAnsi"/>
          <w:sz w:val="24"/>
          <w:szCs w:val="24"/>
        </w:rPr>
        <w:t>Digital Media Worx</w:t>
      </w:r>
    </w:p>
    <w:p w14:paraId="37898B3E"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r w:rsidRPr="00D528AC">
        <w:rPr>
          <w:rFonts w:ascii="Abadi MT Condensed" w:eastAsia="Times New Roman" w:hAnsi="Abadi MT Condensed" w:cs="Times New Roman"/>
          <w:sz w:val="24"/>
          <w:szCs w:val="24"/>
        </w:rPr>
        <w:t xml:space="preserve"> </w:t>
      </w:r>
    </w:p>
    <w:p w14:paraId="32AF926E"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p>
    <w:p w14:paraId="149155B0"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p>
    <w:p w14:paraId="2690FE9B"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p>
    <w:p w14:paraId="23844698"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r w:rsidRPr="00D528AC">
        <w:rPr>
          <w:rFonts w:ascii="Abadi MT Condensed" w:eastAsia="Times New Roman" w:hAnsi="Abadi MT Condensed" w:cs="Times New Roman"/>
          <w:sz w:val="24"/>
          <w:szCs w:val="24"/>
        </w:rPr>
        <w:t xml:space="preserve"> </w:t>
      </w:r>
    </w:p>
    <w:p w14:paraId="2494F73C"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r w:rsidRPr="00D528AC">
        <w:rPr>
          <w:rFonts w:ascii="Abadi MT Condensed" w:eastAsia="Times New Roman" w:hAnsi="Abadi MT Condensed" w:cs="Times New Roman"/>
          <w:sz w:val="24"/>
          <w:szCs w:val="24"/>
        </w:rPr>
        <w:t xml:space="preserve"> </w:t>
      </w:r>
    </w:p>
    <w:p w14:paraId="01DD6D40" w14:textId="77777777" w:rsidR="00B75CEB" w:rsidRPr="00D528AC" w:rsidRDefault="00B75CEB" w:rsidP="00B75CEB">
      <w:pPr>
        <w:spacing w:after="0" w:line="240" w:lineRule="auto"/>
        <w:jc w:val="both"/>
        <w:rPr>
          <w:rFonts w:ascii="Abadi MT Condensed" w:eastAsia="Times New Roman" w:hAnsi="Abadi MT Condensed" w:cs="Times New Roman"/>
          <w:sz w:val="24"/>
          <w:szCs w:val="24"/>
        </w:rPr>
      </w:pPr>
    </w:p>
    <w:p w14:paraId="6227C3AB" w14:textId="74517EE2" w:rsidR="004F1CD0" w:rsidRPr="00D528AC" w:rsidRDefault="004F1CD0" w:rsidP="002D0FCE">
      <w:pPr>
        <w:spacing w:line="240" w:lineRule="auto"/>
        <w:ind w:left="6237"/>
        <w:rPr>
          <w:rFonts w:ascii="Abadi MT Condensed" w:hAnsi="Abadi MT Condensed"/>
          <w:color w:val="404040" w:themeColor="text1" w:themeTint="BF"/>
        </w:rPr>
      </w:pPr>
    </w:p>
    <w:sectPr w:rsidR="004F1CD0" w:rsidRPr="00D528AC">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A14804" w14:textId="77777777" w:rsidR="00E24595" w:rsidRDefault="00E24595" w:rsidP="00CB37D9">
      <w:pPr>
        <w:spacing w:after="0" w:line="240" w:lineRule="auto"/>
      </w:pPr>
      <w:r>
        <w:separator/>
      </w:r>
    </w:p>
  </w:endnote>
  <w:endnote w:type="continuationSeparator" w:id="0">
    <w:p w14:paraId="5463F11F" w14:textId="77777777" w:rsidR="00E24595" w:rsidRDefault="00E2459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38F29" w14:textId="77777777" w:rsidR="00E24595" w:rsidRDefault="00E24595" w:rsidP="00CB37D9">
      <w:pPr>
        <w:spacing w:after="0" w:line="240" w:lineRule="auto"/>
      </w:pPr>
      <w:r>
        <w:separator/>
      </w:r>
    </w:p>
  </w:footnote>
  <w:footnote w:type="continuationSeparator" w:id="0">
    <w:p w14:paraId="4AD5A5D0" w14:textId="77777777" w:rsidR="00E24595" w:rsidRDefault="00E2459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2FC6"/>
    <w:rsid w:val="00831A9F"/>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A75BE"/>
    <w:rsid w:val="00BC0F62"/>
    <w:rsid w:val="00C36C1F"/>
    <w:rsid w:val="00C55AF5"/>
    <w:rsid w:val="00C576A9"/>
    <w:rsid w:val="00C91B90"/>
    <w:rsid w:val="00CB37D9"/>
    <w:rsid w:val="00CC0524"/>
    <w:rsid w:val="00CC61A1"/>
    <w:rsid w:val="00D528AC"/>
    <w:rsid w:val="00D54234"/>
    <w:rsid w:val="00DD2CCC"/>
    <w:rsid w:val="00DF6CC5"/>
    <w:rsid w:val="00E2459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7T18:27:00Z</dcterms:created>
  <dcterms:modified xsi:type="dcterms:W3CDTF">2020-07-26T05:35:00Z</dcterms:modified>
</cp:coreProperties>
</file>